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p>
    <w:bookmarkStart w:id="22" w:name="Xbf6ce89b6bb4b4ef235d7351dae4611790bd0ec"/>
    <w:p>
      <w:pPr>
        <w:pStyle w:val="Heading1"/>
      </w:pPr>
      <w:r>
        <w:t xml:space="preserve">Cover Letter for Civil Engineer Position in Australia Brisbane</w:t>
      </w:r>
    </w:p>
    <w:p>
      <w:pPr>
        <w:pStyle w:val="FirstParagraph"/>
      </w:pPr>
      <w:r>
        <w:t xml:space="preserve">[Your Full Name]</w:t>
      </w:r>
      <w:r>
        <w:br/>
      </w:r>
      <w:r>
        <w:t xml:space="preserve">[Your Address]</w:t>
      </w:r>
      <w:r>
        <w:br/>
      </w:r>
      <w:r>
        <w:t xml:space="preserve">[City, State, Postcode]</w:t>
      </w:r>
      <w:r>
        <w:br/>
      </w:r>
      <w:r>
        <w:t xml:space="preserve">[Phone Number] | [Email Address] | [LinkedIn/Portfolio Link]</w:t>
      </w:r>
    </w:p>
    <w:p>
      <w:pPr>
        <w:pStyle w:val="BodyText"/>
      </w:pPr>
      <w:r>
        <w:t xml:space="preserve">Date: [Insert Date]</w:t>
      </w:r>
    </w:p>
    <w:p>
      <w:pPr>
        <w:pStyle w:val="BodyText"/>
      </w:pPr>
      <w:r>
        <w:t xml:space="preserve">Hiring Manager</w:t>
      </w:r>
      <w:r>
        <w:br/>
      </w:r>
      <w:r>
        <w:t xml:space="preserve">[Company Name]</w:t>
      </w:r>
      <w:r>
        <w:br/>
      </w:r>
      <w:r>
        <w:t xml:space="preserve">[Company Address]</w:t>
      </w:r>
      <w:r>
        <w:br/>
      </w:r>
      <w:r>
        <w:t xml:space="preserve">Brisbane, Queensland, Australia</w:t>
      </w:r>
    </w:p>
    <w:bookmarkStart w:id="21" w:name="dear-hiring-manager"/>
    <w:p>
      <w:pPr>
        <w:pStyle w:val="Heading2"/>
      </w:pPr>
      <w:r>
        <w:t xml:space="preserve">Dear Hiring Manager,</w:t>
      </w:r>
    </w:p>
    <w:p>
      <w:pPr>
        <w:pStyle w:val="FirstParagraph"/>
      </w:pPr>
      <w:r>
        <w:t xml:space="preserve">As a highly motivated and experienced Civil Engineer with over [X years] of expertise in infrastructure development and sustainable design, I am excited to apply for the Civil Engineer position at your esteemed organization in Australia Brisbane. My passion for shaping resilient communities through innovative engineering solutions aligns seamlessly with your company’s commitment to excellence and environmental responsibility. Having worked on diverse projects across Australia, including several key developments in Brisbane, I am eager to contribute my technical expertise and local insights to support your mission of delivering high-quality infrastructure that meets the unique needs of Queensland’s growing population.</w:t>
      </w:r>
    </w:p>
    <w:p>
      <w:pPr>
        <w:pStyle w:val="BodyText"/>
      </w:pPr>
      <w:r>
        <w:t xml:space="preserve">Throughout my career as a Civil Engineer, I have focused on creating solutions that balance functionality, sustainability, and cost-effectiveness. In Brisbane, where urbanization and climate resilience are critical priorities, I have had the opportunity to lead projects such as [specific project examples: e.g., "stormwater management systems," "transportation network upgrades," or "residential infrastructure development"]. These experiences have honed my ability to navigate complex regulatory frameworks, collaborate with multidisciplinary teams, and deliver projects that exceed client expectations. My work in Australia Brisbane has also deepened my understanding of the region’s unique challenges, including its tropical climate, ecological sensitivity, and the need for adaptive infrastructure to mitigate flood risks.</w:t>
      </w:r>
    </w:p>
    <w:p>
      <w:pPr>
        <w:pStyle w:val="BodyText"/>
      </w:pPr>
      <w:r>
        <w:t xml:space="preserve">A core strength of mine as a Civil Engineer is my ability to integrate cutting-edge technology with traditional engineering principles. I am proficient in using software such as AutoCAD, Revit, and GIS tools to design and visualize projects, ensuring precision and efficiency. In Brisbane’s dynamic construction environment, where innovation is key to addressing urban growth, I have leveraged these skills to optimize resource allocation and reduce project timelines without compromising quality. For instance, during [specific project name], I implemented a BIM (Building Information Modeling) approach that improved coordination between stakeholders and minimized rework, resulting in a 15% reduction in costs.</w:t>
      </w:r>
    </w:p>
    <w:p>
      <w:pPr>
        <w:pStyle w:val="BodyText"/>
      </w:pPr>
      <w:r>
        <w:t xml:space="preserve">Beyond technical skills, I bring a strong commitment to sustainability—a principle that is particularly vital in Australia Brisbane. As the region faces increasing pressure to reduce its carbon footprint and protect natural ecosystems, I have actively advocated for green engineering practices. This includes designing stormwater harvesting systems, utilizing recycled materials in construction, and incorporating energy-efficient solutions into infrastructure projects. My approach aligns with the Australian Government’s sustainability goals and local initiatives such as the Brisbane City Council’s Climate Resilience Strategy. I am confident that my focus on environmentally conscious design will add value to your team.</w:t>
      </w:r>
    </w:p>
    <w:p>
      <w:pPr>
        <w:pStyle w:val="BodyText"/>
      </w:pPr>
      <w:r>
        <w:t xml:space="preserve">One of the most rewarding aspects of being a Civil Engineer in Australia Brisbane is the opportunity to contribute to a vibrant and growing community. Whether it’s designing public spaces that foster social interaction or ensuring that transportation systems support economic growth, I take pride in creating infrastructure that enhances quality of life. My work on [specific project example] involved close collaboration with local stakeholders, including residents and environmental groups, to ensure the project met both functional and community needs. This experience reinforced my belief that successful engineering projects are those that prioritize transparency, inclusivity, and long-term benefits for all.</w:t>
      </w:r>
    </w:p>
    <w:p>
      <w:pPr>
        <w:pStyle w:val="BodyText"/>
      </w:pPr>
      <w:r>
        <w:t xml:space="preserve">I am particularly drawn to your company’s reputation for innovation and its dedication to advancing infrastructure in Queensland. As a Civil Engineer with a proven track record of delivering projects on time and within budget, I am eager to bring my expertise to your team. My ability to adapt to evolving project requirements, coupled with my strong communication skills, enables me to work effectively across diverse teams and stakeholders. Whether it’s mentoring junior engineers or presenting technical findings to non-specialist audiences, I strive for clarity and collaboration at every stage of a project.</w:t>
      </w:r>
    </w:p>
    <w:p>
      <w:pPr>
        <w:pStyle w:val="BodyText"/>
      </w:pPr>
      <w:r>
        <w:t xml:space="preserve">Australia Brisbane’s unique blend of natural beauty, cultural diversity, and economic vitality makes it an ideal location for civil engineering professionals who are passionate about making a difference. As a local resident and active member of the engineering community, I am deeply committed to supporting the region’s growth while preserving its ecological and cultural heritage. I am confident that my technical knowledge, hands-on experience, and dedication to excellence will enable me to contribute meaningfully to your organization’s success.</w:t>
      </w:r>
    </w:p>
    <w:p>
      <w:pPr>
        <w:pStyle w:val="BodyText"/>
      </w:pPr>
      <w:r>
        <w:t xml:space="preserve">Thank you for considering my application. I would welcome the opportunity to discuss how my background and skills align with the needs of your team. Please feel free to contact me at [your phone number] or [your email address] at your earliest convenience. I look forward to the possibility of contributing to your company’s continued success in shaping Australia Brisbane’s future.</w:t>
      </w:r>
    </w:p>
    <w:bookmarkStart w:id="20" w:name="sincerely"/>
    <w:p>
      <w:pPr>
        <w:pStyle w:val="Heading3"/>
      </w:pPr>
      <w:r>
        <w:t xml:space="preserve">Sincerely,</w:t>
      </w:r>
    </w:p>
    <w:p>
      <w:pPr>
        <w:pStyle w:val="FirstParagraph"/>
      </w:pPr>
      <w:r>
        <w:t xml:space="preserve">[Your Full Nam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dc:title>
  <dc:creator/>
  <dc:language>en</dc:language>
  <cp:keywords/>
  <dcterms:created xsi:type="dcterms:W3CDTF">2026-07-21T05:13:06Z</dcterms:created>
  <dcterms:modified xsi:type="dcterms:W3CDTF">2026-07-21T05:13:06Z</dcterms:modified>
</cp:coreProperties>
</file>

<file path=docProps/custom.xml><?xml version="1.0" encoding="utf-8"?>
<Properties xmlns="http://schemas.openxmlformats.org/officeDocument/2006/custom-properties" xmlns:vt="http://schemas.openxmlformats.org/officeDocument/2006/docPropsVTypes"/>
</file>